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2227DB48" w:rsidR="00F05CEF" w:rsidRDefault="007372D0" w:rsidP="00F05CEF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437016F2" w:rsidR="00134997" w:rsidRDefault="00F63D6B" w:rsidP="0013499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134997">
        <w:rPr>
          <w:lang w:val="bg-BG"/>
        </w:rPr>
        <w:t>roblem</w:t>
      </w:r>
      <w:proofErr w:type="spellEnd"/>
      <w:r w:rsidR="00134997">
        <w:rPr>
          <w:lang w:val="bg-BG"/>
        </w:rPr>
        <w:t xml:space="preserve"> </w:t>
      </w:r>
      <w:proofErr w:type="spellStart"/>
      <w:r w:rsidR="00134997">
        <w:rPr>
          <w:lang w:val="bg-BG"/>
        </w:rPr>
        <w:t>for</w:t>
      </w:r>
      <w:proofErr w:type="spellEnd"/>
      <w:r w:rsidR="00134997">
        <w:rPr>
          <w:lang w:val="bg-BG"/>
        </w:rPr>
        <w:t xml:space="preserve"> </w:t>
      </w:r>
      <w:r w:rsidR="00134997">
        <w:t>exam preparation</w:t>
      </w:r>
      <w:r w:rsidR="00134997">
        <w:rPr>
          <w:lang w:val="bg-BG"/>
        </w:rPr>
        <w:t xml:space="preserve"> </w:t>
      </w:r>
      <w:proofErr w:type="spellStart"/>
      <w:r w:rsidR="00134997">
        <w:rPr>
          <w:lang w:val="bg-BG"/>
        </w:rPr>
        <w:t>for</w:t>
      </w:r>
      <w:proofErr w:type="spellEnd"/>
      <w:r w:rsidR="00134997">
        <w:rPr>
          <w:lang w:val="bg-BG"/>
        </w:rPr>
        <w:t xml:space="preserve"> </w:t>
      </w:r>
      <w:proofErr w:type="spellStart"/>
      <w:r w:rsidR="00134997">
        <w:rPr>
          <w:lang w:val="bg-BG"/>
        </w:rPr>
        <w:t>the</w:t>
      </w:r>
      <w:proofErr w:type="spellEnd"/>
      <w:r w:rsidR="00134997">
        <w:rPr>
          <w:lang w:val="bg-BG"/>
        </w:rPr>
        <w:t xml:space="preserve"> </w:t>
      </w:r>
      <w:hyperlink r:id="rId8" w:history="1">
        <w:bookmarkStart w:id="0" w:name="_GoBack1"/>
        <w:r w:rsidR="00134997">
          <w:rPr>
            <w:rStyle w:val="InternetLink"/>
          </w:rPr>
          <w:t xml:space="preserve">Programming </w:t>
        </w:r>
        <w:r w:rsidR="00134997">
          <w:rPr>
            <w:rStyle w:val="InternetLink"/>
            <w:lang w:val="bg-BG"/>
          </w:rPr>
          <w:t xml:space="preserve">Fundamentals </w:t>
        </w:r>
        <w:proofErr w:type="spellStart"/>
        <w:r w:rsidR="00134997">
          <w:rPr>
            <w:rStyle w:val="InternetLink"/>
            <w:lang w:val="bg-BG"/>
          </w:rPr>
          <w:t>Course</w:t>
        </w:r>
        <w:proofErr w:type="spellEnd"/>
        <w:r w:rsidR="00134997">
          <w:rPr>
            <w:rStyle w:val="InternetLink"/>
            <w:lang w:val="bg-BG"/>
          </w:rPr>
          <w:t xml:space="preserve"> @SoftUni</w:t>
        </w:r>
      </w:hyperlink>
      <w:r w:rsidR="00134997">
        <w:rPr>
          <w:lang w:val="bg-BG"/>
        </w:rPr>
        <w:t>.</w:t>
      </w:r>
      <w:bookmarkEnd w:id="0"/>
    </w:p>
    <w:p w14:paraId="6E1413BF" w14:textId="24222B6F" w:rsidR="00134997" w:rsidRPr="00134997" w:rsidRDefault="00134997" w:rsidP="00134997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</w:t>
      </w:r>
      <w:proofErr w:type="gramStart"/>
      <w:r w:rsidR="00EC0C0B">
        <w:t>have to</w:t>
      </w:r>
      <w:proofErr w:type="gramEnd"/>
      <w:r w:rsidR="00EC0C0B">
        <w:t xml:space="preserve">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proofErr w:type="gramStart"/>
      <w:r>
        <w:t>First of all</w:t>
      </w:r>
      <w:proofErr w:type="gramEnd"/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21A45B5B" w:rsidR="008E6398" w:rsidRDefault="00F532AA" w:rsidP="008E6398">
      <w:pPr>
        <w:pStyle w:val="ac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  <w:r w:rsidR="00F63D6B">
        <w:t>.</w:t>
      </w:r>
    </w:p>
    <w:p w14:paraId="7E330990" w14:textId="39516E01" w:rsidR="002730D3" w:rsidRDefault="002730D3" w:rsidP="002730D3">
      <w:pPr>
        <w:pStyle w:val="ac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  <w:r w:rsidR="00F63D6B">
        <w:rPr>
          <w:b/>
        </w:rPr>
        <w:t>.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ac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ac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ac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ac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01DF0B9B" w:rsidR="002730D3" w:rsidRDefault="00EA7FF7" w:rsidP="002730D3">
      <w:pPr>
        <w:pStyle w:val="ac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ac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ac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:rsidRPr="00F63D6B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F63D6B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:rsidRPr="00F63D6B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F63D6B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[ '#po0l##l0op# @bAc##cAB@ @LM@ML@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AFF72" w14:textId="77777777" w:rsidR="00BF18CB" w:rsidRDefault="00BF18CB" w:rsidP="008068A2">
      <w:pPr>
        <w:spacing w:after="0" w:line="240" w:lineRule="auto"/>
      </w:pPr>
      <w:r>
        <w:separator/>
      </w:r>
    </w:p>
  </w:endnote>
  <w:endnote w:type="continuationSeparator" w:id="0">
    <w:p w14:paraId="5318F148" w14:textId="77777777" w:rsidR="00BF18CB" w:rsidRDefault="00BF18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D7CF" w14:textId="77777777" w:rsidR="00AE4168" w:rsidRDefault="00AE416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F29B7" w14:textId="77777777" w:rsidR="002B1C1F" w:rsidRDefault="002B1C1F" w:rsidP="002B1C1F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77777777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46BF793B" w14:textId="77777777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77777777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4E87AE3" w14:textId="77777777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F449" w14:textId="77777777" w:rsidR="00AE4168" w:rsidRDefault="00AE416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3A83B" w14:textId="77777777" w:rsidR="00BF18CB" w:rsidRDefault="00BF18CB" w:rsidP="008068A2">
      <w:pPr>
        <w:spacing w:after="0" w:line="240" w:lineRule="auto"/>
      </w:pPr>
      <w:r>
        <w:separator/>
      </w:r>
    </w:p>
  </w:footnote>
  <w:footnote w:type="continuationSeparator" w:id="0">
    <w:p w14:paraId="41B3209C" w14:textId="77777777" w:rsidR="00BF18CB" w:rsidRDefault="00BF18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1455" w14:textId="77777777" w:rsidR="00AE4168" w:rsidRDefault="00AE416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1F2B" w14:textId="77777777" w:rsidR="00AE4168" w:rsidRDefault="00AE416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392067">
    <w:abstractNumId w:val="3"/>
  </w:num>
  <w:num w:numId="2" w16cid:durableId="187527027">
    <w:abstractNumId w:val="4"/>
  </w:num>
  <w:num w:numId="3" w16cid:durableId="1940722322">
    <w:abstractNumId w:val="5"/>
  </w:num>
  <w:num w:numId="4" w16cid:durableId="1714890300">
    <w:abstractNumId w:val="6"/>
  </w:num>
  <w:num w:numId="5" w16cid:durableId="2109351350">
    <w:abstractNumId w:val="2"/>
  </w:num>
  <w:num w:numId="6" w16cid:durableId="1384254511">
    <w:abstractNumId w:val="0"/>
  </w:num>
  <w:num w:numId="7" w16cid:durableId="123766809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18CB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3D6B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662</Words>
  <Characters>3525</Characters>
  <Application>Microsoft Office Word</Application>
  <DocSecurity>0</DocSecurity>
  <Lines>10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09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31</cp:revision>
  <cp:lastPrinted>2015-10-26T22:35:00Z</cp:lastPrinted>
  <dcterms:created xsi:type="dcterms:W3CDTF">2020-03-22T18:53:00Z</dcterms:created>
  <dcterms:modified xsi:type="dcterms:W3CDTF">2023-08-21T12:3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82c35dea1a08c2718e050f3134ea30a8aa0cc6aa0e205fc38a35b1e112319</vt:lpwstr>
  </property>
</Properties>
</file>